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Questions for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2657E7">
        <w:rPr>
          <w:rFonts w:ascii="Algerian" w:hAnsi="Algerian"/>
          <w:color w:val="C00000"/>
          <w:sz w:val="32"/>
          <w:szCs w:val="32"/>
        </w:rPr>
        <w:t>5</w:t>
      </w:r>
      <w:r w:rsidR="002657E7" w:rsidRPr="002657E7">
        <w:rPr>
          <w:rFonts w:ascii="Algerian" w:hAnsi="Algerian"/>
          <w:color w:val="C00000"/>
          <w:sz w:val="32"/>
          <w:szCs w:val="32"/>
          <w:vertAlign w:val="superscript"/>
        </w:rPr>
        <w:t>th</w:t>
      </w:r>
      <w:r w:rsidR="00FD5AE1">
        <w:rPr>
          <w:rFonts w:ascii="Algerian" w:hAnsi="Algerian"/>
          <w:color w:val="C00000"/>
          <w:sz w:val="32"/>
          <w:szCs w:val="32"/>
        </w:rPr>
        <w:t xml:space="preserve"> November</w:t>
      </w:r>
    </w:p>
    <w:p w:rsidR="00546BC0" w:rsidRDefault="00546BC0" w:rsidP="00546BC0">
      <w:pPr>
        <w:jc w:val="center"/>
        <w:rPr>
          <w:noProof/>
        </w:rPr>
      </w:pPr>
      <w:r>
        <w:rPr>
          <w:rFonts w:ascii="Algerian" w:hAnsi="Algerian"/>
          <w:color w:val="C00000"/>
          <w:sz w:val="24"/>
          <w:szCs w:val="24"/>
        </w:rPr>
        <w:t>Location Theorems</w:t>
      </w:r>
      <w:proofErr w:type="gramStart"/>
      <w:r>
        <w:rPr>
          <w:rFonts w:ascii="Algerian" w:hAnsi="Algerian"/>
          <w:color w:val="C00000"/>
          <w:sz w:val="24"/>
          <w:szCs w:val="24"/>
        </w:rPr>
        <w:t xml:space="preserve">; </w:t>
      </w:r>
      <w:r w:rsidR="00FD5AE1">
        <w:rPr>
          <w:rFonts w:ascii="Algerian" w:hAnsi="Algerian"/>
          <w:color w:val="C00000"/>
          <w:sz w:val="24"/>
          <w:szCs w:val="24"/>
        </w:rPr>
        <w:t xml:space="preserve"> sequential</w:t>
      </w:r>
      <w:proofErr w:type="gramEnd"/>
      <w:r w:rsidR="00FD5AE1">
        <w:rPr>
          <w:rFonts w:ascii="Algerian" w:hAnsi="Algerian"/>
          <w:color w:val="C00000"/>
          <w:sz w:val="24"/>
          <w:szCs w:val="24"/>
        </w:rPr>
        <w:t xml:space="preserve"> continuity</w:t>
      </w:r>
    </w:p>
    <w:p w:rsidR="00F737BA" w:rsidRDefault="0037056E" w:rsidP="00546BC0">
      <w:pPr>
        <w:jc w:val="center"/>
        <w:rPr>
          <w:rFonts w:ascii="Algerian" w:hAnsi="Algerian"/>
          <w:color w:val="C00000"/>
          <w:sz w:val="24"/>
          <w:szCs w:val="24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0D42C89C" wp14:editId="5616C596">
            <wp:extent cx="2596651" cy="29013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08548" cy="2914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754" w:rsidRDefault="00936889" w:rsidP="003D018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(Review)</w:t>
      </w:r>
      <w:r w:rsidR="00A802AE">
        <w:rPr>
          <w:rFonts w:ascii="Times New Roman" w:eastAsiaTheme="minorEastAsia" w:hAnsi="Times New Roman" w:cs="Times New Roman"/>
        </w:rPr>
        <w:t xml:space="preserve">   </w:t>
      </w:r>
      <w:r w:rsidR="00D900D4">
        <w:rPr>
          <w:rFonts w:ascii="Times New Roman" w:eastAsiaTheme="minorEastAsia" w:hAnsi="Times New Roman" w:cs="Times New Roman"/>
        </w:rPr>
        <w:t>[</w:t>
      </w:r>
      <w:r w:rsidR="003C7754">
        <w:rPr>
          <w:rFonts w:ascii="Times New Roman" w:eastAsiaTheme="minorEastAsia" w:hAnsi="Times New Roman" w:cs="Times New Roman"/>
        </w:rPr>
        <w:t xml:space="preserve">S. Abbott, </w:t>
      </w:r>
      <w:r w:rsidR="00A802AE" w:rsidRPr="00A802AE">
        <w:rPr>
          <w:rFonts w:ascii="Times New Roman" w:eastAsiaTheme="minorEastAsia" w:hAnsi="Times New Roman" w:cs="Times New Roman"/>
          <w:b/>
        </w:rPr>
        <w:t>Understanding</w:t>
      </w:r>
      <w:r w:rsidR="003C7754" w:rsidRPr="00A802AE">
        <w:rPr>
          <w:rFonts w:ascii="Times New Roman" w:eastAsiaTheme="minorEastAsia" w:hAnsi="Times New Roman" w:cs="Times New Roman"/>
          <w:b/>
        </w:rPr>
        <w:t xml:space="preserve"> Analysis</w:t>
      </w:r>
      <w:r w:rsidR="003C7754">
        <w:rPr>
          <w:rFonts w:ascii="Times New Roman" w:eastAsiaTheme="minorEastAsia" w:hAnsi="Times New Roman" w:cs="Times New Roman"/>
        </w:rPr>
        <w:t xml:space="preserve">, </w:t>
      </w:r>
      <w:r w:rsidR="00A802AE">
        <w:rPr>
          <w:rFonts w:ascii="Times New Roman" w:eastAsiaTheme="minorEastAsia" w:hAnsi="Times New Roman" w:cs="Times New Roman"/>
        </w:rPr>
        <w:t>2</w:t>
      </w:r>
      <w:r w:rsidR="00A802AE" w:rsidRPr="00A802AE">
        <w:rPr>
          <w:rFonts w:ascii="Times New Roman" w:eastAsiaTheme="minorEastAsia" w:hAnsi="Times New Roman" w:cs="Times New Roman"/>
          <w:vertAlign w:val="superscript"/>
        </w:rPr>
        <w:t>nd</w:t>
      </w:r>
      <w:r w:rsidR="00A802AE">
        <w:rPr>
          <w:rFonts w:ascii="Times New Roman" w:eastAsiaTheme="minorEastAsia" w:hAnsi="Times New Roman" w:cs="Times New Roman"/>
        </w:rPr>
        <w:t xml:space="preserve"> edition, </w:t>
      </w:r>
      <w:r w:rsidR="003C7754">
        <w:rPr>
          <w:rFonts w:ascii="Times New Roman" w:eastAsiaTheme="minorEastAsia" w:hAnsi="Times New Roman" w:cs="Times New Roman"/>
        </w:rPr>
        <w:t>Springer</w:t>
      </w:r>
      <w:r w:rsidR="00A802AE">
        <w:rPr>
          <w:rFonts w:ascii="Times New Roman" w:eastAsiaTheme="minorEastAsia" w:hAnsi="Times New Roman" w:cs="Times New Roman"/>
        </w:rPr>
        <w:t xml:space="preserve"> (2016)</w:t>
      </w:r>
      <w:r w:rsidR="003C7754">
        <w:rPr>
          <w:rFonts w:ascii="Times New Roman" w:eastAsiaTheme="minorEastAsia" w:hAnsi="Times New Roman" w:cs="Times New Roman"/>
        </w:rPr>
        <w:t>]</w:t>
      </w:r>
    </w:p>
    <w:p w:rsidR="00D900D4" w:rsidRDefault="00D900D4" w:rsidP="003D0185">
      <w:pPr>
        <w:pStyle w:val="ListParagraph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True or False?   Justify</w:t>
      </w:r>
      <w:r w:rsidR="003C7754">
        <w:rPr>
          <w:rFonts w:ascii="Times New Roman" w:eastAsiaTheme="minorEastAsia" w:hAnsi="Times New Roman" w:cs="Times New Roman"/>
        </w:rPr>
        <w:t>!</w:t>
      </w:r>
    </w:p>
    <w:p w:rsidR="003C7754" w:rsidRPr="002657E7" w:rsidRDefault="003C7754" w:rsidP="003D0185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If a particular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δ</m:t>
        </m:r>
      </m:oMath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Pr="002657E7">
        <w:rPr>
          <w:rFonts w:ascii="Times New Roman" w:eastAsiaTheme="minorEastAsia" w:hAnsi="Times New Roman" w:cs="Times New Roman"/>
          <w:sz w:val="24"/>
          <w:szCs w:val="24"/>
        </w:rPr>
        <w:t>has been constructed</w:t>
      </w:r>
      <w:proofErr w:type="gramEnd"/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as a suitable response to a particular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ε</m:t>
        </m:r>
      </m:oMath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challenge, then any smaller positiv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δ</m:t>
        </m:r>
      </m:oMath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will also suffice.</w:t>
      </w:r>
    </w:p>
    <w:p w:rsidR="003C7754" w:rsidRPr="002657E7" w:rsidRDefault="00BC3DFA" w:rsidP="003D0185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If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L</m:t>
            </m:r>
          </m:e>
        </m:func>
      </m:oMath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Pr="002657E7">
        <w:rPr>
          <w:rFonts w:ascii="Times New Roman" w:eastAsiaTheme="minorEastAsia" w:hAnsi="Times New Roman" w:cs="Times New Roman"/>
          <w:i/>
          <w:sz w:val="24"/>
          <w:szCs w:val="24"/>
        </w:rPr>
        <w:t>b</w:t>
      </w:r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happens to be in the </w:t>
      </w:r>
      <w:r w:rsidR="00936889" w:rsidRPr="002657E7">
        <w:rPr>
          <w:rFonts w:ascii="Times New Roman" w:eastAsiaTheme="minorEastAsia" w:hAnsi="Times New Roman" w:cs="Times New Roman"/>
          <w:sz w:val="24"/>
          <w:szCs w:val="24"/>
        </w:rPr>
        <w:t>domain</w:t>
      </w:r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of f, then L = </w:t>
      </w:r>
      <w:proofErr w:type="gramStart"/>
      <w:r w:rsidRPr="002657E7">
        <w:rPr>
          <w:rFonts w:ascii="Times New Roman" w:eastAsiaTheme="minorEastAsia" w:hAnsi="Times New Roman" w:cs="Times New Roman"/>
          <w:sz w:val="24"/>
          <w:szCs w:val="24"/>
        </w:rPr>
        <w:t>f(</w:t>
      </w:r>
      <w:proofErr w:type="gramEnd"/>
      <w:r w:rsidRPr="002657E7">
        <w:rPr>
          <w:rFonts w:ascii="Times New Roman" w:eastAsiaTheme="minorEastAsia" w:hAnsi="Times New Roman" w:cs="Times New Roman"/>
          <w:sz w:val="24"/>
          <w:szCs w:val="24"/>
        </w:rPr>
        <w:t>b).</w:t>
      </w:r>
    </w:p>
    <w:p w:rsidR="00630854" w:rsidRPr="002657E7" w:rsidRDefault="00630854" w:rsidP="003D0185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If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L, then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→b</m:t>
                    </m:r>
                  </m:lim>
                </m:limLow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  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3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3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L-2)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func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e>
        </m:func>
      </m:oMath>
    </w:p>
    <w:p w:rsidR="00630854" w:rsidRDefault="00630854" w:rsidP="003D0185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657E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If  lim</m:t>
                </m:r>
              </m:e>
              <m:li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=0, then   </m:t>
            </m:r>
          </m:e>
        </m:func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g(x)=0, </m:t>
            </m:r>
          </m:e>
        </m:func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</m:t>
        </m:r>
      </m:oMath>
      <w:proofErr w:type="gramStart"/>
      <w:r w:rsidR="00A802AE" w:rsidRPr="0037056E">
        <w:rPr>
          <w:rFonts w:ascii="Times New Roman" w:eastAsiaTheme="minorEastAsia" w:hAnsi="Times New Roman" w:cs="Times New Roman"/>
          <w:sz w:val="24"/>
          <w:szCs w:val="24"/>
        </w:rPr>
        <w:t>for</w:t>
      </w:r>
      <w:proofErr w:type="gramEnd"/>
      <w:r w:rsidR="00A802AE" w:rsidRPr="0037056E">
        <w:rPr>
          <w:rFonts w:ascii="Times New Roman" w:eastAsiaTheme="minorEastAsia" w:hAnsi="Times New Roman" w:cs="Times New Roman"/>
          <w:sz w:val="24"/>
          <w:szCs w:val="24"/>
        </w:rPr>
        <w:t xml:space="preserve"> any function g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(with domain equal to the domain of f)</m:t>
        </m:r>
      </m:oMath>
      <w:r w:rsidR="00A802AE" w:rsidRPr="0037056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836A1D" w:rsidRPr="003D0185" w:rsidRDefault="00836A1D" w:rsidP="003D018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836A1D">
        <w:rPr>
          <w:rFonts w:ascii="Times New Roman" w:eastAsiaTheme="minorEastAsia" w:hAnsi="Times New Roman" w:cs="Times New Roman"/>
        </w:rPr>
        <w:t xml:space="preserve">State the </w:t>
      </w:r>
      <w:r w:rsidRPr="00836A1D">
        <w:rPr>
          <w:rFonts w:ascii="Times New Roman" w:eastAsiaTheme="minorEastAsia" w:hAnsi="Times New Roman" w:cs="Times New Roman"/>
          <w:b/>
        </w:rPr>
        <w:t>error form for limits</w:t>
      </w:r>
      <w:r w:rsidRPr="00836A1D">
        <w:rPr>
          <w:rFonts w:ascii="Times New Roman" w:eastAsiaTheme="minorEastAsia" w:hAnsi="Times New Roman" w:cs="Times New Roman"/>
        </w:rPr>
        <w:t>:    Let f(x) = L + e(x).</w:t>
      </w:r>
    </w:p>
    <w:p w:rsidR="002D507F" w:rsidRDefault="00D900D4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D50BD7" w:rsidRPr="00A802AE">
        <w:rPr>
          <w:rFonts w:ascii="Times New Roman" w:eastAsiaTheme="minorEastAsia" w:hAnsi="Times New Roman" w:cs="Times New Roman"/>
          <w:sz w:val="24"/>
          <w:szCs w:val="24"/>
        </w:rPr>
        <w:t>What is the relationship between continuity and limit?</w:t>
      </w:r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>Define:</w:t>
      </w:r>
      <w:proofErr w:type="gramEnd"/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limit as x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→∞ or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x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→-∞</m:t>
        </m:r>
      </m:oMath>
      <w:r w:rsidR="005D5260" w:rsidRPr="00A802A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D900D4" w:rsidRPr="0037056E" w:rsidRDefault="002657E7" w:rsidP="0037056E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37056E">
        <w:rPr>
          <w:rFonts w:ascii="Times New Roman" w:eastAsiaTheme="minorEastAsia" w:hAnsi="Times New Roman" w:cs="Times New Roman"/>
        </w:rPr>
        <w:t xml:space="preserve">Prove, using only the definition of limit, that 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32"/>
                <w:szCs w:val="32"/>
              </w:rPr>
              <m:t>lim</m:t>
            </m:r>
          </m:e>
          <m:lim>
            <m:r>
              <w:rPr>
                <w:rFonts w:ascii="Cambria Math" w:hAnsi="Cambria Math" w:cs="Times New Roman"/>
                <w:sz w:val="32"/>
                <w:szCs w:val="32"/>
              </w:rPr>
              <m:t>x→∞</m:t>
            </m:r>
          </m:lim>
        </m:limLow>
        <m:r>
          <w:rPr>
            <w:rFonts w:ascii="Cambria Math" w:eastAsiaTheme="minorEastAsia" w:hAnsi="Cambria Math" w:cs="Times New Roman"/>
            <w:sz w:val="32"/>
            <w:szCs w:val="32"/>
          </w:rPr>
          <m:t xml:space="preserve">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4</m:t>
                </m:r>
              </m:sup>
            </m:sSup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-x+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+</m:t>
                </m:r>
              </m:e>
            </m:func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99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2018x</m:t>
                </m:r>
              </m:e>
            </m:func>
          </m:num>
          <m:den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-2</m:t>
                </m:r>
              </m:e>
            </m:d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4</m:t>
                </m:r>
              </m:sup>
            </m:sSup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5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3</m:t>
                </m:r>
              </m:sup>
            </m:sSup>
          </m:den>
        </m:f>
        <m:r>
          <w:rPr>
            <w:rFonts w:ascii="Cambria Math" w:eastAsiaTheme="minorEastAsia" w:hAnsi="Cambria Math" w:cs="Times New Roman"/>
            <w:sz w:val="32"/>
            <w:szCs w:val="32"/>
          </w:rPr>
          <m:t>=0.</m:t>
        </m:r>
      </m:oMath>
    </w:p>
    <w:p w:rsidR="001F47A7" w:rsidRDefault="001F47A7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Define infinite limits.</w:t>
      </w:r>
    </w:p>
    <w:p w:rsidR="001F47A7" w:rsidRPr="00991186" w:rsidRDefault="001F47A7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(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attuck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)  Does “absolute continuity” imply continuity?  That is, if |f(x)| is continuous on I, will f(x) be continuous on I?</w:t>
      </w:r>
    </w:p>
    <w:p w:rsidR="001F47A7" w:rsidRPr="00991186" w:rsidRDefault="001F47A7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 [S. Abbott, </w:t>
      </w:r>
      <w:r w:rsidRPr="00991186">
        <w:rPr>
          <w:rFonts w:ascii="Times New Roman" w:eastAsiaTheme="minorEastAsia" w:hAnsi="Times New Roman" w:cs="Times New Roman"/>
          <w:b/>
          <w:sz w:val="24"/>
          <w:szCs w:val="24"/>
        </w:rPr>
        <w:t>Understanding Analysis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>, 2</w:t>
      </w:r>
      <w:r w:rsidRPr="00991186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edition, Springer (2016)]</w:t>
      </w:r>
    </w:p>
    <w:p w:rsidR="001F47A7" w:rsidRPr="00991186" w:rsidRDefault="001F47A7" w:rsidP="001F47A7">
      <w:pPr>
        <w:spacing w:after="0" w:line="360" w:lineRule="auto"/>
        <w:ind w:left="270" w:firstLine="45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>Provide an example of each or explain why the request is impossible.</w:t>
      </w:r>
    </w:p>
    <w:p w:rsidR="001F47A7" w:rsidRPr="00991186" w:rsidRDefault="001F47A7" w:rsidP="002657E7">
      <w:pPr>
        <w:pStyle w:val="ListParagraph"/>
        <w:numPr>
          <w:ilvl w:val="0"/>
          <w:numId w:val="28"/>
        </w:numPr>
        <w:spacing w:after="0" w:line="240" w:lineRule="auto"/>
        <w:ind w:left="1584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Two functions f and g, neither of which is continuous at 0 but such that f(x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)g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>(x) and f(x) + g(x) are continuous at 0.</w:t>
      </w:r>
    </w:p>
    <w:p w:rsidR="001F47A7" w:rsidRPr="00991186" w:rsidRDefault="001F47A7" w:rsidP="00721D2D">
      <w:pPr>
        <w:pStyle w:val="ListParagraph"/>
        <w:numPr>
          <w:ilvl w:val="0"/>
          <w:numId w:val="28"/>
        </w:numPr>
        <w:spacing w:after="0" w:line="240" w:lineRule="auto"/>
        <w:ind w:left="1224" w:right="-432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A function f(x) continuous at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0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and g(x) not continuous at 0 such that f(x) + g(x) is continuous at 0.</w:t>
      </w:r>
    </w:p>
    <w:p w:rsidR="001F47A7" w:rsidRPr="00991186" w:rsidRDefault="001F47A7" w:rsidP="00721D2D">
      <w:pPr>
        <w:pStyle w:val="ListParagraph"/>
        <w:numPr>
          <w:ilvl w:val="0"/>
          <w:numId w:val="28"/>
        </w:numPr>
        <w:spacing w:after="0" w:line="240" w:lineRule="auto"/>
        <w:ind w:left="1512" w:right="-288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A function f(x) continuous at 0 and g(x) not continuous at 0 such that f(x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)g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>(x) is continuous at 0.</w:t>
      </w:r>
    </w:p>
    <w:p w:rsidR="001F47A7" w:rsidRPr="00991186" w:rsidRDefault="001F47A7" w:rsidP="002657E7">
      <w:pPr>
        <w:pStyle w:val="ListParagraph"/>
        <w:numPr>
          <w:ilvl w:val="0"/>
          <w:numId w:val="28"/>
        </w:numPr>
        <w:spacing w:after="0" w:line="240" w:lineRule="auto"/>
        <w:ind w:left="1584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A function f(x) not continuous at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0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such that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</m:d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</m:t>
        </m:r>
      </m:oMath>
      <w:r w:rsidRPr="00991186">
        <w:rPr>
          <w:rFonts w:ascii="Times New Roman" w:eastAsiaTheme="minorEastAsia" w:hAnsi="Times New Roman" w:cs="Times New Roman"/>
          <w:sz w:val="24"/>
          <w:szCs w:val="24"/>
        </w:rPr>
        <w:t>is continuous at 0.</w:t>
      </w:r>
    </w:p>
    <w:p w:rsidR="001F47A7" w:rsidRPr="00991186" w:rsidRDefault="001F47A7" w:rsidP="002657E7">
      <w:pPr>
        <w:pStyle w:val="ListParagraph"/>
        <w:numPr>
          <w:ilvl w:val="0"/>
          <w:numId w:val="28"/>
        </w:numPr>
        <w:spacing w:after="0" w:line="240" w:lineRule="auto"/>
        <w:ind w:left="1584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A function f(x) not continuous at </w:t>
      </w:r>
      <w:proofErr w:type="gramStart"/>
      <w:r w:rsidRPr="00991186">
        <w:rPr>
          <w:rFonts w:ascii="Times New Roman" w:eastAsiaTheme="minorEastAsia" w:hAnsi="Times New Roman" w:cs="Times New Roman"/>
          <w:sz w:val="24"/>
          <w:szCs w:val="24"/>
        </w:rPr>
        <w:t>0</w:t>
      </w:r>
      <w:proofErr w:type="gramEnd"/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such that </w:t>
      </w:r>
      <w:r w:rsidR="00936889">
        <w:rPr>
          <w:rFonts w:ascii="Times New Roman" w:eastAsiaTheme="minorEastAsia" w:hAnsi="Times New Roman" w:cs="Times New Roman"/>
          <w:sz w:val="24"/>
          <w:szCs w:val="24"/>
        </w:rPr>
        <w:t xml:space="preserve">|f(x)| 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>is continuous at 0.</w:t>
      </w:r>
    </w:p>
    <w:p w:rsidR="001F47A7" w:rsidRPr="00991186" w:rsidRDefault="001F47A7" w:rsidP="001F47A7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:rsidR="00721D2D" w:rsidRDefault="001F47A7" w:rsidP="00721D2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21D2D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State the </w:t>
      </w:r>
      <w:r w:rsidR="00721D2D" w:rsidRPr="00836A1D">
        <w:rPr>
          <w:rFonts w:ascii="Times New Roman" w:eastAsiaTheme="minorEastAsia" w:hAnsi="Times New Roman" w:cs="Times New Roman"/>
          <w:b/>
          <w:sz w:val="24"/>
          <w:szCs w:val="24"/>
        </w:rPr>
        <w:t>Algebraic Limit Theorems</w:t>
      </w:r>
      <w:r w:rsidR="00721D2D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for functions.</w:t>
      </w:r>
      <w:r w:rsidR="00836A1D">
        <w:rPr>
          <w:rFonts w:ascii="Times New Roman" w:eastAsiaTheme="minorEastAsia" w:hAnsi="Times New Roman" w:cs="Times New Roman"/>
          <w:sz w:val="24"/>
          <w:szCs w:val="24"/>
        </w:rPr>
        <w:t xml:space="preserve">  What are the consequences for continuous functions?</w:t>
      </w:r>
    </w:p>
    <w:p w:rsidR="00936889" w:rsidRPr="00721D2D" w:rsidRDefault="00936889" w:rsidP="00721D2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Prove, using your result from (8) that every polynomial is continuous.  Is the same true of rational functions?</w:t>
      </w:r>
    </w:p>
    <w:p w:rsidR="001F47A7" w:rsidRPr="00991186" w:rsidRDefault="00380DB6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1F47A7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State and prove the </w:t>
      </w:r>
      <w:r w:rsidR="001F47A7" w:rsidRPr="00836A1D">
        <w:rPr>
          <w:rFonts w:ascii="Times New Roman" w:eastAsiaTheme="minorEastAsia" w:hAnsi="Times New Roman" w:cs="Times New Roman"/>
          <w:b/>
          <w:sz w:val="24"/>
          <w:szCs w:val="24"/>
        </w:rPr>
        <w:t>Squeeze Theorem</w:t>
      </w:r>
      <w:r w:rsidR="001F47A7"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for limits.</w:t>
      </w:r>
      <w:r w:rsidR="00836A1D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836A1D">
        <w:rPr>
          <w:rFonts w:ascii="Times New Roman" w:eastAsiaTheme="minorEastAsia" w:hAnsi="Times New Roman" w:cs="Times New Roman"/>
        </w:rPr>
        <w:t xml:space="preserve">  What version applies to infinite limits?</w:t>
      </w:r>
    </w:p>
    <w:p w:rsidR="001F47A7" w:rsidRPr="00991186" w:rsidRDefault="001F47A7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State the </w:t>
      </w:r>
      <w:r w:rsidRPr="00836A1D">
        <w:rPr>
          <w:rFonts w:ascii="Times New Roman" w:eastAsiaTheme="minorEastAsia" w:hAnsi="Times New Roman" w:cs="Times New Roman"/>
          <w:b/>
          <w:sz w:val="24"/>
          <w:szCs w:val="24"/>
        </w:rPr>
        <w:t>Limit Location Theorem</w:t>
      </w: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for functions.</w:t>
      </w:r>
    </w:p>
    <w:p w:rsidR="001F47A7" w:rsidRDefault="001F47A7" w:rsidP="001F47A7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 w:rsidRPr="00991186">
        <w:rPr>
          <w:rFonts w:ascii="Times New Roman" w:eastAsiaTheme="minorEastAsia" w:hAnsi="Times New Roman" w:cs="Times New Roman"/>
          <w:sz w:val="24"/>
          <w:szCs w:val="24"/>
        </w:rPr>
        <w:t xml:space="preserve">  State the </w:t>
      </w:r>
      <w:r w:rsidRPr="00836A1D">
        <w:rPr>
          <w:rFonts w:ascii="Times New Roman" w:eastAsiaTheme="minorEastAsia" w:hAnsi="Times New Roman" w:cs="Times New Roman"/>
          <w:b/>
          <w:sz w:val="24"/>
          <w:szCs w:val="24"/>
        </w:rPr>
        <w:t>Function Location Theorem.</w:t>
      </w:r>
    </w:p>
    <w:p w:rsidR="00836A1D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i/>
          <w:sz w:val="28"/>
          <w:szCs w:val="28"/>
        </w:rPr>
        <w:t xml:space="preserve">    </w:t>
      </w:r>
      <w:r w:rsidRPr="00836A1D">
        <w:rPr>
          <w:rFonts w:ascii="Times New Roman" w:eastAsiaTheme="minorEastAsia" w:hAnsi="Times New Roman" w:cs="Times New Roman"/>
          <w:i/>
          <w:sz w:val="28"/>
          <w:szCs w:val="28"/>
        </w:rPr>
        <w:t xml:space="preserve">True or False:  </w:t>
      </w:r>
      <m:oMath>
        <m:r>
          <w:rPr>
            <w:rFonts w:ascii="Cambria Math" w:eastAsiaTheme="minorEastAsia" w:hAnsi="Cambria Math" w:cs="Times New Roman"/>
          </w:rPr>
          <w:br/>
        </m:r>
      </m:oMath>
      <m:oMathPara>
        <m:oMath>
          <m:limLow>
            <m:limLowPr>
              <m:ctrlPr>
                <w:rPr>
                  <w:rFonts w:ascii="Cambria Math" w:eastAsiaTheme="minorEastAsia" w:hAnsi="Cambria Math" w:cs="Times New Roman"/>
                  <w:i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</w:rPr>
                <m:t>x→5</m:t>
              </m:r>
            </m:lim>
          </m:limLow>
          <m:r>
            <w:rPr>
              <w:rFonts w:ascii="Cambria Math" w:eastAsiaTheme="minorEastAsia" w:hAnsi="Cambria Math" w:cs="Times New Roman"/>
            </w:rPr>
            <m:t xml:space="preserve">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=0  ⇒</m:t>
          </m:r>
          <m:limLow>
            <m:limLowPr>
              <m:ctrlPr>
                <w:rPr>
                  <w:rFonts w:ascii="Cambria Math" w:eastAsiaTheme="minorEastAsia" w:hAnsi="Cambria Math" w:cs="Times New Roman"/>
                  <w:i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</w:rPr>
                <m:t>x→5</m:t>
              </m:r>
            </m:lim>
          </m:limLow>
          <m:r>
            <w:rPr>
              <w:rFonts w:ascii="Cambria Math" w:eastAsiaTheme="minorEastAsia" w:hAnsi="Cambria Math" w:cs="Times New Roman"/>
            </w:rPr>
            <m:t xml:space="preserve">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f(x)</m:t>
              </m:r>
            </m:den>
          </m:f>
          <m:r>
            <w:rPr>
              <w:rFonts w:ascii="Cambria Math" w:eastAsiaTheme="minorEastAsia" w:hAnsi="Cambria Math" w:cs="Times New Roman"/>
            </w:rPr>
            <m:t>=either ∞ or-∞.</m:t>
          </m:r>
        </m:oMath>
      </m:oMathPara>
    </w:p>
    <w:p w:rsidR="00787EA0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</w:rPr>
        <w:t xml:space="preserve">   </w:t>
      </w:r>
      <w:r w:rsidR="00787EA0" w:rsidRPr="00836A1D">
        <w:rPr>
          <w:rFonts w:ascii="Times New Roman" w:eastAsiaTheme="minorEastAsia" w:hAnsi="Times New Roman" w:cs="Times New Roman"/>
        </w:rPr>
        <w:t>Prove</w:t>
      </w:r>
      <w:r>
        <w:rPr>
          <w:rFonts w:ascii="Times New Roman" w:eastAsiaTheme="minorEastAsia" w:hAnsi="Times New Roman" w:cs="Times New Roman"/>
        </w:rPr>
        <w:t>, using the Squeeze Theorem,</w:t>
      </w:r>
      <w:r w:rsidR="00787EA0" w:rsidRPr="00836A1D">
        <w:rPr>
          <w:rFonts w:ascii="Times New Roman" w:eastAsiaTheme="minorEastAsia" w:hAnsi="Times New Roman" w:cs="Times New Roman"/>
        </w:rPr>
        <w:t xml:space="preserve"> that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den>
            </m:f>
          </m:sup>
        </m:sSup>
        <m:r>
          <w:rPr>
            <w:rFonts w:ascii="Cambria Math" w:eastAsiaTheme="minorEastAsia" w:hAnsi="Cambria Math" w:cs="Times New Roman"/>
          </w:rPr>
          <m:t xml:space="preserve"> →1 as x→</m:t>
        </m:r>
      </m:oMath>
      <w:r w:rsidR="00787EA0" w:rsidRPr="00836A1D">
        <w:rPr>
          <w:rFonts w:ascii="Times New Roman" w:eastAsiaTheme="minorEastAsia" w:hAnsi="Times New Roman" w:cs="Times New Roman"/>
        </w:rPr>
        <w:t>1</w:t>
      </w:r>
    </w:p>
    <w:p w:rsidR="00787EA0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</w:rPr>
        <w:t xml:space="preserve">    </w:t>
      </w:r>
      <w:r w:rsidR="00787EA0" w:rsidRPr="00836A1D">
        <w:rPr>
          <w:rFonts w:ascii="Times New Roman" w:eastAsiaTheme="minorEastAsia" w:hAnsi="Times New Roman" w:cs="Times New Roman"/>
        </w:rPr>
        <w:t xml:space="preserve">Let  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</m:oMath>
      <w:r w:rsidR="00787EA0" w:rsidRPr="00836A1D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sup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+t</m:t>
                    </m:r>
                  </m:e>
                </m:rad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t</m:t>
                </m:r>
              </m:den>
            </m:f>
          </m:e>
        </m:nary>
        <m:r>
          <w:rPr>
            <w:rFonts w:ascii="Cambria Math" w:eastAsiaTheme="minorEastAsia" w:hAnsi="Cambria Math" w:cs="Times New Roman"/>
            <w:sz w:val="28"/>
            <w:szCs w:val="28"/>
          </w:rPr>
          <m:t>dt</m:t>
        </m:r>
      </m:oMath>
      <w:r w:rsidR="00787EA0" w:rsidRPr="00836A1D">
        <w:rPr>
          <w:rFonts w:ascii="Times New Roman" w:eastAsiaTheme="minorEastAsia" w:hAnsi="Times New Roman" w:cs="Times New Roman"/>
        </w:rPr>
        <w:t xml:space="preserve">.   Prove that </w:t>
      </w:r>
      <m:oMath>
        <m:r>
          <w:rPr>
            <w:rFonts w:ascii="Cambria Math" w:eastAsiaTheme="minorEastAsia" w:hAnsi="Cambria Math" w:cs="Times New Roman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→∞ as x→∞.</m:t>
        </m:r>
      </m:oMath>
    </w:p>
    <w:p w:rsidR="00787EA0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ind w:left="90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</w:rPr>
        <w:t xml:space="preserve">    </w:t>
      </w:r>
      <w:r w:rsidR="00787EA0" w:rsidRPr="00836A1D">
        <w:rPr>
          <w:rFonts w:ascii="Times New Roman" w:eastAsiaTheme="minorEastAsia" w:hAnsi="Times New Roman" w:cs="Times New Roman"/>
        </w:rPr>
        <w:t xml:space="preserve">Marcel wishes to prove that if 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im</m:t>
            </m:r>
          </m:e>
          <m:lim>
            <m:r>
              <w:rPr>
                <w:rFonts w:ascii="Cambria Math" w:hAnsi="Cambria Math" w:cs="Times New Roman"/>
              </w:rPr>
              <m:t>x→∞</m:t>
            </m:r>
          </m:lim>
        </m:limLow>
        <m:r>
          <w:rPr>
            <w:rFonts w:ascii="Cambria Math" w:eastAsiaTheme="minorEastAsia" w:hAnsi="Cambria Math" w:cs="Times New Roman"/>
          </w:rPr>
          <m:t xml:space="preserve"> 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0 then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im</m:t>
            </m:r>
          </m:e>
          <m:lim>
            <m:r>
              <w:rPr>
                <w:rFonts w:ascii="Cambria Math" w:hAnsi="Cambria Math" w:cs="Times New Roman"/>
              </w:rPr>
              <m:t>x→∞</m:t>
            </m:r>
          </m:lim>
        </m:limLow>
        <m:r>
          <w:rPr>
            <w:rFonts w:ascii="Cambria Math" w:eastAsiaTheme="minorEastAsia" w:hAnsi="Cambria Math" w:cs="Times New Roman"/>
          </w:rPr>
          <m:t xml:space="preserve"> 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</m:fName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func>
        <m:r>
          <w:rPr>
            <w:rFonts w:ascii="Cambria Math" w:eastAsiaTheme="minorEastAsia" w:hAnsi="Cambria Math" w:cs="Times New Roman"/>
          </w:rPr>
          <m:t xml:space="preserve">=0.  </m:t>
        </m:r>
      </m:oMath>
    </w:p>
    <w:p w:rsidR="00787EA0" w:rsidRPr="005705A0" w:rsidRDefault="00787EA0" w:rsidP="00836A1D">
      <w:pPr>
        <w:spacing w:after="0" w:line="240" w:lineRule="auto"/>
        <w:ind w:firstLine="54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He writes the following “proof”:</w:t>
      </w:r>
    </w:p>
    <w:p w:rsidR="00787EA0" w:rsidRPr="0068173C" w:rsidRDefault="00787EA0" w:rsidP="00787EA0">
      <w:pPr>
        <w:pStyle w:val="ListParagraph"/>
        <w:spacing w:after="0" w:line="240" w:lineRule="auto"/>
        <w:ind w:left="0"/>
        <w:jc w:val="center"/>
        <w:rPr>
          <w:rFonts w:ascii="Times New Roman" w:eastAsiaTheme="minorEastAsia" w:hAnsi="Times New Roman" w:cs="Times New Roman"/>
          <w:b/>
        </w:rPr>
      </w:pPr>
    </w:p>
    <w:p w:rsidR="00787EA0" w:rsidRPr="00571F56" w:rsidRDefault="00787EA0" w:rsidP="00787EA0">
      <w:pPr>
        <w:pStyle w:val="ListParagraph"/>
        <w:spacing w:after="0" w:line="360" w:lineRule="auto"/>
        <w:ind w:left="-72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-1≤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in</m:t>
              </m:r>
            </m:fName>
            <m:e>
              <m:r>
                <w:rPr>
                  <w:rFonts w:ascii="Cambria Math" w:eastAsiaTheme="minorEastAsia" w:hAnsi="Cambria Math" w:cs="Times New Roman"/>
                </w:rPr>
                <m:t>x ≤1⇒-f(x)≤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d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</w:rPr>
                    <m:t>x≤f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;   Now apply the Squeeze theorem.</m:t>
                  </m:r>
                </m:e>
              </m:func>
            </m:e>
          </m:func>
        </m:oMath>
      </m:oMathPara>
    </w:p>
    <w:p w:rsidR="00787EA0" w:rsidRPr="00A36513" w:rsidRDefault="00787EA0" w:rsidP="00787EA0">
      <w:pPr>
        <w:pStyle w:val="ListParagraph"/>
        <w:spacing w:after="0" w:line="240" w:lineRule="auto"/>
        <w:ind w:left="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</w:p>
    <w:p w:rsidR="00787EA0" w:rsidRDefault="00787EA0" w:rsidP="00787EA0">
      <w:pPr>
        <w:spacing w:after="0" w:line="360" w:lineRule="auto"/>
        <w:rPr>
          <w:rFonts w:ascii="Times New Roman" w:eastAsiaTheme="minorEastAsia" w:hAnsi="Times New Roman" w:cs="Times New Roman"/>
        </w:rPr>
      </w:pPr>
      <w:r w:rsidRPr="00721C8A">
        <w:rPr>
          <w:rFonts w:ascii="Times New Roman" w:eastAsiaTheme="minorEastAsia" w:hAnsi="Times New Roman" w:cs="Times New Roman"/>
        </w:rPr>
        <w:t xml:space="preserve"> </w:t>
      </w:r>
      <w:r w:rsidR="00836A1D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>Albertine, the grader, gives Marcel a grade of D for his proof.  Why?</w:t>
      </w:r>
    </w:p>
    <w:p w:rsidR="00836A1D" w:rsidRP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836A1D">
        <w:rPr>
          <w:rFonts w:ascii="Times New Roman" w:eastAsiaTheme="minorEastAsia" w:hAnsi="Times New Roman" w:cs="Times New Roman"/>
        </w:rPr>
        <w:t xml:space="preserve">     </w:t>
      </w:r>
      <w:r w:rsidRPr="00836A1D">
        <w:rPr>
          <w:rFonts w:ascii="Times New Roman" w:eastAsiaTheme="minorEastAsia" w:hAnsi="Times New Roman" w:cs="Times New Roman"/>
          <w:sz w:val="24"/>
          <w:szCs w:val="24"/>
        </w:rPr>
        <w:t xml:space="preserve">  What is </w:t>
      </w:r>
      <w:r w:rsidRPr="00836A1D">
        <w:rPr>
          <w:rFonts w:ascii="Times New Roman" w:eastAsiaTheme="minorEastAsia" w:hAnsi="Times New Roman" w:cs="Times New Roman"/>
          <w:b/>
          <w:sz w:val="24"/>
          <w:szCs w:val="24"/>
        </w:rPr>
        <w:t>Sequential Continuity</w:t>
      </w:r>
      <w:r w:rsidRPr="00836A1D">
        <w:rPr>
          <w:rFonts w:ascii="Times New Roman" w:eastAsiaTheme="minorEastAsia" w:hAnsi="Times New Roman" w:cs="Times New Roman"/>
          <w:sz w:val="24"/>
          <w:szCs w:val="24"/>
        </w:rPr>
        <w:t>?</w:t>
      </w:r>
    </w:p>
    <w:p w:rsidR="00836A1D" w:rsidRDefault="00836A1D" w:rsidP="00836A1D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Sequential criterion for </w:t>
      </w:r>
      <w:r w:rsidR="00380DB6">
        <w:rPr>
          <w:rFonts w:ascii="Times New Roman" w:eastAsiaTheme="minorEastAsia" w:hAnsi="Times New Roman" w:cs="Times New Roman"/>
        </w:rPr>
        <w:t>functional</w:t>
      </w:r>
      <w:r>
        <w:rPr>
          <w:rFonts w:ascii="Times New Roman" w:eastAsiaTheme="minorEastAsia" w:hAnsi="Times New Roman" w:cs="Times New Roman"/>
        </w:rPr>
        <w:t xml:space="preserve"> limits.  The following are equivalent:</w:t>
      </w:r>
    </w:p>
    <w:p w:rsidR="00836A1D" w:rsidRDefault="00836A1D" w:rsidP="00836A1D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im</m:t>
            </m:r>
          </m:e>
          <m:lim>
            <m:r>
              <w:rPr>
                <w:rFonts w:ascii="Cambria Math" w:hAnsi="Cambria Math" w:cs="Times New Roman"/>
              </w:rPr>
              <m:t>x→</m:t>
            </m:r>
            <m:r>
              <w:rPr>
                <w:rFonts w:ascii="Cambria Math" w:hAnsi="Cambria Math" w:cs="Times New Roman"/>
              </w:rPr>
              <m:t>c</m:t>
            </m:r>
          </m:lim>
        </m:limLow>
        <m:r>
          <w:rPr>
            <w:rFonts w:ascii="Cambria Math" w:eastAsiaTheme="minorEastAsia" w:hAnsi="Cambria Math" w:cs="Times New Roman"/>
          </w:rPr>
          <m:t xml:space="preserve"> 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</w:rPr>
          <m:t>L</m:t>
        </m:r>
        <m:r>
          <w:rPr>
            <w:rFonts w:ascii="Cambria Math" w:eastAsiaTheme="minorEastAsia" w:hAnsi="Cambria Math" w:cs="Times New Roman"/>
          </w:rPr>
          <m:t xml:space="preserve">  </m:t>
        </m:r>
      </m:oMath>
    </w:p>
    <w:p w:rsidR="00380DB6" w:rsidRDefault="00380DB6" w:rsidP="00836A1D">
      <w:pPr>
        <w:pStyle w:val="ListParagraph"/>
        <w:numPr>
          <w:ilvl w:val="0"/>
          <w:numId w:val="3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For all sequences </w:t>
      </w:r>
      <m:oMath>
        <m:r>
          <w:rPr>
            <w:rFonts w:ascii="Cambria Math" w:eastAsiaTheme="minorEastAsia" w:hAnsi="Cambria Math" w:cs="Times New Roman"/>
          </w:rPr>
          <m:t>{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} in the domain of f, satisfying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≠c and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c, it follows that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(</m:t>
            </m:r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  <m:r>
          <w:rPr>
            <w:rFonts w:ascii="Cambria Math" w:eastAsiaTheme="minorEastAsia" w:hAnsi="Cambria Math" w:cs="Times New Roman"/>
          </w:rPr>
          <m:t>→</m:t>
        </m:r>
        <m:r>
          <w:rPr>
            <w:rFonts w:ascii="Cambria Math" w:eastAsiaTheme="minorEastAsia" w:hAnsi="Cambria Math" w:cs="Times New Roman"/>
          </w:rPr>
          <m:t>L.</m:t>
        </m:r>
      </m:oMath>
      <w:r>
        <w:rPr>
          <w:rFonts w:ascii="Times New Roman" w:eastAsiaTheme="minorEastAsia" w:hAnsi="Times New Roman" w:cs="Times New Roman"/>
        </w:rPr>
        <w:t xml:space="preserve"> 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State and prove the </w:t>
      </w:r>
      <w:r w:rsidRPr="00380DB6">
        <w:rPr>
          <w:rFonts w:ascii="Times New Roman" w:eastAsiaTheme="minorEastAsia" w:hAnsi="Times New Roman" w:cs="Times New Roman"/>
          <w:b/>
        </w:rPr>
        <w:t>Composition Theorem</w:t>
      </w:r>
      <w:r>
        <w:rPr>
          <w:rFonts w:ascii="Times New Roman" w:eastAsiaTheme="minorEastAsia" w:hAnsi="Times New Roman" w:cs="Times New Roman"/>
        </w:rPr>
        <w:t xml:space="preserve"> for continuous functions.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Why is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+2018</m:t>
                </m:r>
              </m:e>
            </m:d>
          </m:e>
        </m:func>
      </m:oMath>
      <w:r>
        <w:rPr>
          <w:rFonts w:ascii="Times New Roman" w:eastAsiaTheme="minorEastAsia" w:hAnsi="Times New Roman" w:cs="Times New Roman"/>
        </w:rPr>
        <w:t xml:space="preserve"> continuous everywhere?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Prove that if f is </w:t>
      </w:r>
      <w:r w:rsidR="00936889">
        <w:rPr>
          <w:rFonts w:ascii="Times New Roman" w:eastAsiaTheme="minorEastAsia" w:hAnsi="Times New Roman" w:cs="Times New Roman"/>
        </w:rPr>
        <w:t>continuous</w:t>
      </w:r>
      <w:r>
        <w:rPr>
          <w:rFonts w:ascii="Times New Roman" w:eastAsiaTheme="minorEastAsia" w:hAnsi="Times New Roman" w:cs="Times New Roman"/>
        </w:rPr>
        <w:t xml:space="preserve"> then |f(x) is continuous as well.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ind four </w:t>
      </w:r>
      <w:r w:rsidR="00936889">
        <w:rPr>
          <w:rFonts w:ascii="Times New Roman" w:eastAsiaTheme="minorEastAsia" w:hAnsi="Times New Roman" w:cs="Times New Roman"/>
        </w:rPr>
        <w:t>continuous</w:t>
      </w:r>
      <w:r>
        <w:rPr>
          <w:rFonts w:ascii="Times New Roman" w:eastAsiaTheme="minorEastAsia" w:hAnsi="Times New Roman" w:cs="Times New Roman"/>
        </w:rPr>
        <w:t xml:space="preserve"> functions y = f(x) satisfying y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 xml:space="preserve"> = x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>.</w:t>
      </w:r>
    </w:p>
    <w:p w:rsidR="00380DB6" w:rsidRDefault="00380DB6" w:rsidP="00380DB6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proofErr w:type="gramStart"/>
      <w:r>
        <w:rPr>
          <w:rFonts w:ascii="Times New Roman" w:eastAsiaTheme="minorEastAsia" w:hAnsi="Times New Roman" w:cs="Times New Roman"/>
        </w:rPr>
        <w:t>Let</w:t>
      </w:r>
      <w:r w:rsidR="00B60CBF">
        <w:rPr>
          <w:rFonts w:ascii="Times New Roman" w:eastAsiaTheme="minorEastAsia" w:hAnsi="Times New Roman" w:cs="Times New Roman"/>
        </w:rPr>
        <w:t xml:space="preserve"> </w:t>
      </w:r>
      <w:proofErr w:type="gramEnd"/>
      <m:oMath>
        <m:r>
          <w:rPr>
            <w:rFonts w:ascii="Cambria Math" w:eastAsiaTheme="minorEastAsia" w:hAnsi="Cambria Math" w:cs="Times New Roman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  </m:t>
            </m:r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 w:cs="Times New Roman"/>
                  </w:rPr>
                  <m:t>1   if x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for n∈N</m:t>
                </m:r>
              </m:e>
              <m:e>
                <m:r>
                  <w:rPr>
                    <w:rFonts w:ascii="Cambria Math" w:eastAsiaTheme="minorEastAsia" w:hAnsi="Cambria Math" w:cs="Times New Roman"/>
                  </w:rPr>
                  <m:t>0    otherwise</m:t>
                </m:r>
              </m:e>
            </m:eqArr>
          </m:e>
        </m:d>
      </m:oMath>
      <w:r w:rsidR="00720C60">
        <w:rPr>
          <w:rFonts w:ascii="Times New Roman" w:eastAsiaTheme="minorEastAsia" w:hAnsi="Times New Roman" w:cs="Times New Roman"/>
        </w:rPr>
        <w:t xml:space="preserve">.  Prove, using the </w:t>
      </w:r>
      <w:r w:rsidR="00936889">
        <w:rPr>
          <w:rFonts w:ascii="Times New Roman" w:eastAsiaTheme="minorEastAsia" w:hAnsi="Times New Roman" w:cs="Times New Roman"/>
        </w:rPr>
        <w:t>Sequential</w:t>
      </w:r>
      <w:r w:rsidR="00720C60">
        <w:rPr>
          <w:rFonts w:ascii="Times New Roman" w:eastAsiaTheme="minorEastAsia" w:hAnsi="Times New Roman" w:cs="Times New Roman"/>
        </w:rPr>
        <w:t xml:space="preserve"> Continuity Theorem, that f(x) is </w:t>
      </w:r>
      <w:r w:rsidR="00936889">
        <w:rPr>
          <w:rFonts w:ascii="Times New Roman" w:eastAsiaTheme="minorEastAsia" w:hAnsi="Times New Roman" w:cs="Times New Roman"/>
        </w:rPr>
        <w:t>discontinuous</w:t>
      </w:r>
      <w:r w:rsidR="00720C60">
        <w:rPr>
          <w:rFonts w:ascii="Times New Roman" w:eastAsiaTheme="minorEastAsia" w:hAnsi="Times New Roman" w:cs="Times New Roman"/>
        </w:rPr>
        <w:t xml:space="preserve"> at x = </w:t>
      </w:r>
      <w:proofErr w:type="gramStart"/>
      <w:r w:rsidR="00720C60">
        <w:rPr>
          <w:rFonts w:ascii="Times New Roman" w:eastAsiaTheme="minorEastAsia" w:hAnsi="Times New Roman" w:cs="Times New Roman"/>
        </w:rPr>
        <w:t>0</w:t>
      </w:r>
      <w:proofErr w:type="gramEnd"/>
      <w:r w:rsidR="00720C60">
        <w:rPr>
          <w:rFonts w:ascii="Times New Roman" w:eastAsiaTheme="minorEastAsia" w:hAnsi="Times New Roman" w:cs="Times New Roman"/>
        </w:rPr>
        <w:t>.</w:t>
      </w:r>
    </w:p>
    <w:p w:rsidR="00F807A4" w:rsidRPr="00F807A4" w:rsidRDefault="00F807A4" w:rsidP="00F807A4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F807A4">
        <w:rPr>
          <w:rFonts w:ascii="Times New Roman" w:eastAsiaTheme="minorEastAsia" w:hAnsi="Times New Roman" w:cs="Times New Roman"/>
        </w:rPr>
        <w:t xml:space="preserve">  </w:t>
      </w:r>
      <w:r w:rsidRPr="00F807A4">
        <w:rPr>
          <w:rFonts w:ascii="Times New Roman" w:eastAsiaTheme="minorEastAsia" w:hAnsi="Times New Roman" w:cs="Times New Roman"/>
          <w:sz w:val="24"/>
          <w:szCs w:val="24"/>
        </w:rPr>
        <w:t xml:space="preserve">[S. Abbott, </w:t>
      </w:r>
      <w:r w:rsidRPr="00F807A4">
        <w:rPr>
          <w:rFonts w:ascii="Times New Roman" w:eastAsiaTheme="minorEastAsia" w:hAnsi="Times New Roman" w:cs="Times New Roman"/>
          <w:b/>
          <w:sz w:val="24"/>
          <w:szCs w:val="24"/>
        </w:rPr>
        <w:t>Understanding Analysis</w:t>
      </w:r>
      <w:r w:rsidRPr="00F807A4">
        <w:rPr>
          <w:rFonts w:ascii="Times New Roman" w:eastAsiaTheme="minorEastAsia" w:hAnsi="Times New Roman" w:cs="Times New Roman"/>
          <w:sz w:val="24"/>
          <w:szCs w:val="24"/>
        </w:rPr>
        <w:t>, 2</w:t>
      </w:r>
      <w:r w:rsidRPr="00F807A4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r w:rsidRPr="00F807A4">
        <w:rPr>
          <w:rFonts w:ascii="Times New Roman" w:eastAsiaTheme="minorEastAsia" w:hAnsi="Times New Roman" w:cs="Times New Roman"/>
          <w:sz w:val="24"/>
          <w:szCs w:val="24"/>
        </w:rPr>
        <w:t xml:space="preserve"> edition, Springer (2016)]</w:t>
      </w:r>
    </w:p>
    <w:p w:rsidR="00720C60" w:rsidRDefault="00F807A4" w:rsidP="003D0185">
      <w:pPr>
        <w:spacing w:after="0" w:line="240" w:lineRule="auto"/>
        <w:ind w:left="45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Let f be a function defined on R.</w:t>
      </w:r>
    </w:p>
    <w:p w:rsidR="00D74300" w:rsidRPr="00F807A4" w:rsidRDefault="00F807A4" w:rsidP="003D0185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Let’s say f is </w:t>
      </w:r>
      <w:proofErr w:type="spellStart"/>
      <w:r>
        <w:rPr>
          <w:rFonts w:ascii="Times New Roman" w:eastAsiaTheme="minorEastAsia" w:hAnsi="Times New Roman" w:cs="Times New Roman"/>
        </w:rPr>
        <w:t>o</w:t>
      </w:r>
      <w:r w:rsidRPr="00F807A4">
        <w:rPr>
          <w:rFonts w:ascii="Times New Roman" w:eastAsiaTheme="minorEastAsia" w:hAnsi="Times New Roman" w:cs="Times New Roman"/>
        </w:rPr>
        <w:t>netinuous</w:t>
      </w:r>
      <w:proofErr w:type="spellEnd"/>
      <w:r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 xml:space="preserve">ε&gt;0 we can choose δ=1 and it follows that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5705A0" w:rsidRDefault="00F807A4" w:rsidP="003D0185">
      <w:pPr>
        <w:spacing w:after="0" w:line="240" w:lineRule="auto"/>
        <w:rPr>
          <w:rFonts w:ascii="Times New Roman" w:eastAsiaTheme="minorEastAsia" w:hAnsi="Times New Roman" w:cs="Times New Roman"/>
        </w:rPr>
      </w:pPr>
      <w:proofErr w:type="gramStart"/>
      <w:r>
        <w:rPr>
          <w:rFonts w:ascii="Times New Roman" w:eastAsiaTheme="minorEastAsia" w:hAnsi="Times New Roman" w:cs="Times New Roman"/>
        </w:rPr>
        <w:t xml:space="preserve">whenever  </w:t>
      </w:r>
      <w:proofErr w:type="gramEnd"/>
      <m:oMath>
        <m:r>
          <w:rPr>
            <w:rFonts w:ascii="Cambria Math" w:eastAsiaTheme="minorEastAsia" w:hAnsi="Cambria Math" w:cs="Times New Roman"/>
          </w:rPr>
          <m:t>|</m:t>
        </m:r>
        <m:r>
          <w:rPr>
            <w:rFonts w:ascii="Cambria Math" w:eastAsiaTheme="minorEastAsia" w:hAnsi="Cambria Math" w:cs="Times New Roman"/>
          </w:rPr>
          <m:t>x-c|&lt;δ</m:t>
        </m:r>
      </m:oMath>
      <w:r>
        <w:rPr>
          <w:rFonts w:ascii="Times New Roman" w:eastAsiaTheme="minorEastAsia" w:hAnsi="Times New Roman" w:cs="Times New Roman"/>
        </w:rPr>
        <w:t xml:space="preserve">.  Find an example of a function that is </w:t>
      </w:r>
      <w:proofErr w:type="spellStart"/>
      <w:r>
        <w:rPr>
          <w:rFonts w:ascii="Times New Roman" w:eastAsiaTheme="minorEastAsia" w:hAnsi="Times New Roman" w:cs="Times New Roman"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 xml:space="preserve"> on all of R.</w:t>
      </w:r>
    </w:p>
    <w:p w:rsidR="00F807A4" w:rsidRDefault="00F807A4" w:rsidP="003D0185">
      <w:pPr>
        <w:spacing w:after="0" w:line="240" w:lineRule="auto"/>
        <w:rPr>
          <w:rFonts w:ascii="Times New Roman" w:eastAsiaTheme="minorEastAsia" w:hAnsi="Times New Roman" w:cs="Times New Roman"/>
        </w:rPr>
      </w:pPr>
    </w:p>
    <w:p w:rsidR="00F807A4" w:rsidRPr="00F807A4" w:rsidRDefault="00F807A4" w:rsidP="003D0185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</w:t>
      </w:r>
      <w:r w:rsidRPr="00F807A4">
        <w:rPr>
          <w:rFonts w:ascii="Times New Roman" w:eastAsiaTheme="minorEastAsia" w:hAnsi="Times New Roman" w:cs="Times New Roman"/>
        </w:rPr>
        <w:t xml:space="preserve"> </w:t>
      </w:r>
      <w:r w:rsidRPr="00F807A4">
        <w:rPr>
          <w:rFonts w:ascii="Times New Roman" w:eastAsiaTheme="minorEastAsia" w:hAnsi="Times New Roman" w:cs="Times New Roman"/>
        </w:rPr>
        <w:t xml:space="preserve">Let’s say f is </w:t>
      </w:r>
      <w:proofErr w:type="spellStart"/>
      <w:r>
        <w:rPr>
          <w:rFonts w:ascii="Times New Roman" w:eastAsiaTheme="minorEastAsia" w:hAnsi="Times New Roman" w:cs="Times New Roman"/>
        </w:rPr>
        <w:t>equal</w:t>
      </w:r>
      <w:r w:rsidRPr="00F807A4">
        <w:rPr>
          <w:rFonts w:ascii="Times New Roman" w:eastAsiaTheme="minorEastAsia" w:hAnsi="Times New Roman" w:cs="Times New Roman"/>
        </w:rPr>
        <w:t>tinuous</w:t>
      </w:r>
      <w:proofErr w:type="spellEnd"/>
      <w:r w:rsidRPr="00F807A4">
        <w:rPr>
          <w:rFonts w:ascii="Times New Roman" w:eastAsiaTheme="minorEastAsia" w:hAnsi="Times New Roman" w:cs="Times New Roman"/>
        </w:rPr>
        <w:t xml:space="preserve"> at c if for all </w:t>
      </w:r>
      <m:oMath>
        <m:r>
          <w:rPr>
            <w:rFonts w:ascii="Cambria Math" w:eastAsiaTheme="minorEastAsia" w:hAnsi="Cambria Math" w:cs="Times New Roman"/>
          </w:rPr>
          <m:t xml:space="preserve">ε&gt;0 we can choose δ=ε and it follows that 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-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</m:d>
          </m:e>
        </m:d>
        <m:r>
          <w:rPr>
            <w:rFonts w:ascii="Cambria Math" w:eastAsiaTheme="minorEastAsia" w:hAnsi="Cambria Math" w:cs="Times New Roman"/>
          </w:rPr>
          <m:t>&lt;ε</m:t>
        </m:r>
      </m:oMath>
    </w:p>
    <w:p w:rsidR="00F807A4" w:rsidRPr="00F807A4" w:rsidRDefault="00F807A4" w:rsidP="003D0185">
      <w:pPr>
        <w:spacing w:after="0" w:line="240" w:lineRule="auto"/>
        <w:ind w:left="450"/>
        <w:rPr>
          <w:rFonts w:ascii="Times New Roman" w:eastAsiaTheme="minorEastAsia" w:hAnsi="Times New Roman" w:cs="Times New Roman"/>
        </w:rPr>
      </w:pPr>
      <w:proofErr w:type="gramStart"/>
      <w:r w:rsidRPr="00F807A4">
        <w:rPr>
          <w:rFonts w:ascii="Times New Roman" w:eastAsiaTheme="minorEastAsia" w:hAnsi="Times New Roman" w:cs="Times New Roman"/>
        </w:rPr>
        <w:t xml:space="preserve">whenever  </w:t>
      </w:r>
      <w:proofErr w:type="gramEnd"/>
      <m:oMath>
        <m:r>
          <w:rPr>
            <w:rFonts w:ascii="Cambria Math" w:eastAsiaTheme="minorEastAsia" w:hAnsi="Cambria Math" w:cs="Times New Roman"/>
          </w:rPr>
          <m:t>|x-c|&lt;δ</m:t>
        </m:r>
      </m:oMath>
      <w:r w:rsidRPr="00F807A4">
        <w:rPr>
          <w:rFonts w:ascii="Times New Roman" w:eastAsiaTheme="minorEastAsia" w:hAnsi="Times New Roman" w:cs="Times New Roman"/>
        </w:rPr>
        <w:t>.  Find an example of a function that is</w:t>
      </w:r>
      <w:r w:rsidRPr="00F807A4">
        <w:rPr>
          <w:rFonts w:ascii="Times New Roman" w:eastAsiaTheme="minorEastAsia" w:hAnsi="Times New Roman" w:cs="Times New Roman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</w:rPr>
        <w:t>equal</w:t>
      </w:r>
      <w:r w:rsidRPr="00F807A4">
        <w:rPr>
          <w:rFonts w:ascii="Times New Roman" w:eastAsiaTheme="minorEastAsia" w:hAnsi="Times New Roman" w:cs="Times New Roman"/>
        </w:rPr>
        <w:t>tinuous</w:t>
      </w:r>
      <w:proofErr w:type="spellEnd"/>
      <w:r>
        <w:rPr>
          <w:rFonts w:ascii="Times New Roman" w:eastAsiaTheme="minorEastAsia" w:hAnsi="Times New Roman" w:cs="Times New Roman"/>
        </w:rPr>
        <w:t xml:space="preserve"> on R but is nowhere</w:t>
      </w:r>
      <w:r w:rsidRPr="00F807A4">
        <w:rPr>
          <w:rFonts w:ascii="Times New Roman" w:eastAsiaTheme="minorEastAsia" w:hAnsi="Times New Roman" w:cs="Times New Roman"/>
        </w:rPr>
        <w:t xml:space="preserve"> </w:t>
      </w:r>
      <w:proofErr w:type="spellStart"/>
      <w:r w:rsidRPr="00F807A4">
        <w:rPr>
          <w:rFonts w:ascii="Times New Roman" w:eastAsiaTheme="minorEastAsia" w:hAnsi="Times New Roman" w:cs="Times New Roman"/>
        </w:rPr>
        <w:t>onetinuous</w:t>
      </w:r>
      <w:proofErr w:type="spellEnd"/>
      <w:r>
        <w:rPr>
          <w:rFonts w:ascii="Times New Roman" w:eastAsiaTheme="minorEastAsia" w:hAnsi="Times New Roman" w:cs="Times New Roman"/>
        </w:rPr>
        <w:t>, or explain why there is no such function.</w:t>
      </w:r>
    </w:p>
    <w:sectPr w:rsidR="00F807A4" w:rsidRPr="00F807A4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D5091"/>
    <w:multiLevelType w:val="hybridMultilevel"/>
    <w:tmpl w:val="2C424932"/>
    <w:lvl w:ilvl="0" w:tplc="65060E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14337"/>
    <w:multiLevelType w:val="hybridMultilevel"/>
    <w:tmpl w:val="28C0CCF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1003057E"/>
    <w:multiLevelType w:val="hybridMultilevel"/>
    <w:tmpl w:val="308271D6"/>
    <w:lvl w:ilvl="0" w:tplc="0152014C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D341BEF"/>
    <w:multiLevelType w:val="hybridMultilevel"/>
    <w:tmpl w:val="2326CE4E"/>
    <w:lvl w:ilvl="0" w:tplc="810AEC2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3412486"/>
    <w:multiLevelType w:val="hybridMultilevel"/>
    <w:tmpl w:val="7366AAD4"/>
    <w:lvl w:ilvl="0" w:tplc="2902A224">
      <w:start w:val="1"/>
      <w:numFmt w:val="lowerLetter"/>
      <w:lvlText w:val="(%1)"/>
      <w:lvlJc w:val="left"/>
      <w:pPr>
        <w:ind w:left="432" w:hanging="360"/>
      </w:pPr>
      <w:rPr>
        <w:rFonts w:ascii="Cambria Math" w:hAnsi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" w15:restartNumberingAfterBreak="0">
    <w:nsid w:val="247D1060"/>
    <w:multiLevelType w:val="hybridMultilevel"/>
    <w:tmpl w:val="09984874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2932B6"/>
    <w:multiLevelType w:val="hybridMultilevel"/>
    <w:tmpl w:val="27CC05B4"/>
    <w:lvl w:ilvl="0" w:tplc="91CA79E6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34944FE4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C6E70"/>
    <w:multiLevelType w:val="hybridMultilevel"/>
    <w:tmpl w:val="2326CE4E"/>
    <w:lvl w:ilvl="0" w:tplc="810AEC2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35C4600B"/>
    <w:multiLevelType w:val="hybridMultilevel"/>
    <w:tmpl w:val="C172BC8E"/>
    <w:lvl w:ilvl="0" w:tplc="D3DA014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9800D1"/>
    <w:multiLevelType w:val="hybridMultilevel"/>
    <w:tmpl w:val="9CB41680"/>
    <w:lvl w:ilvl="0" w:tplc="58F072B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D728BF"/>
    <w:multiLevelType w:val="hybridMultilevel"/>
    <w:tmpl w:val="929E22FE"/>
    <w:lvl w:ilvl="0" w:tplc="42B6AA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A045C8"/>
    <w:multiLevelType w:val="hybridMultilevel"/>
    <w:tmpl w:val="30604C70"/>
    <w:lvl w:ilvl="0" w:tplc="CD92E682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AD7122"/>
    <w:multiLevelType w:val="hybridMultilevel"/>
    <w:tmpl w:val="F0104928"/>
    <w:lvl w:ilvl="0" w:tplc="2BAE0F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34CD2"/>
    <w:multiLevelType w:val="hybridMultilevel"/>
    <w:tmpl w:val="4808B254"/>
    <w:lvl w:ilvl="0" w:tplc="953ED9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D635A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C22146"/>
    <w:multiLevelType w:val="hybridMultilevel"/>
    <w:tmpl w:val="648AA1E2"/>
    <w:lvl w:ilvl="0" w:tplc="C4160938">
      <w:start w:val="1"/>
      <w:numFmt w:val="decimal"/>
      <w:lvlText w:val="%1."/>
      <w:lvlJc w:val="left"/>
      <w:pPr>
        <w:ind w:left="36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E96335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2F0C"/>
    <w:multiLevelType w:val="hybridMultilevel"/>
    <w:tmpl w:val="DD92B702"/>
    <w:lvl w:ilvl="0" w:tplc="54B29BD4">
      <w:start w:val="1"/>
      <w:numFmt w:val="decimal"/>
      <w:lvlText w:val="%1."/>
      <w:lvlJc w:val="left"/>
      <w:pPr>
        <w:ind w:left="81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90954"/>
    <w:multiLevelType w:val="hybridMultilevel"/>
    <w:tmpl w:val="2E06FE40"/>
    <w:lvl w:ilvl="0" w:tplc="73E8111A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0" w15:restartNumberingAfterBreak="0">
    <w:nsid w:val="7845463A"/>
    <w:multiLevelType w:val="hybridMultilevel"/>
    <w:tmpl w:val="FC42F4EE"/>
    <w:lvl w:ilvl="0" w:tplc="AF62BCB4">
      <w:start w:val="2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 w15:restartNumberingAfterBreak="0">
    <w:nsid w:val="7AA26F48"/>
    <w:multiLevelType w:val="hybridMultilevel"/>
    <w:tmpl w:val="79C053CC"/>
    <w:lvl w:ilvl="0" w:tplc="E54E9780">
      <w:start w:val="6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D44D9"/>
    <w:multiLevelType w:val="hybridMultilevel"/>
    <w:tmpl w:val="824AD46C"/>
    <w:lvl w:ilvl="0" w:tplc="6F8E2E32">
      <w:start w:val="1"/>
      <w:numFmt w:val="lowerLetter"/>
      <w:lvlText w:val="(%1)"/>
      <w:lvlJc w:val="left"/>
      <w:pPr>
        <w:ind w:left="8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33" w15:restartNumberingAfterBreak="0">
    <w:nsid w:val="7E58420E"/>
    <w:multiLevelType w:val="hybridMultilevel"/>
    <w:tmpl w:val="FA10C1EE"/>
    <w:lvl w:ilvl="0" w:tplc="1958B76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8"/>
  </w:num>
  <w:num w:numId="4">
    <w:abstractNumId w:val="7"/>
  </w:num>
  <w:num w:numId="5">
    <w:abstractNumId w:val="34"/>
  </w:num>
  <w:num w:numId="6">
    <w:abstractNumId w:val="25"/>
  </w:num>
  <w:num w:numId="7">
    <w:abstractNumId w:val="13"/>
  </w:num>
  <w:num w:numId="8">
    <w:abstractNumId w:val="21"/>
  </w:num>
  <w:num w:numId="9">
    <w:abstractNumId w:val="6"/>
  </w:num>
  <w:num w:numId="10">
    <w:abstractNumId w:val="22"/>
  </w:num>
  <w:num w:numId="11">
    <w:abstractNumId w:val="15"/>
  </w:num>
  <w:num w:numId="12">
    <w:abstractNumId w:val="18"/>
  </w:num>
  <w:num w:numId="13">
    <w:abstractNumId w:val="3"/>
  </w:num>
  <w:num w:numId="14">
    <w:abstractNumId w:val="0"/>
  </w:num>
  <w:num w:numId="15">
    <w:abstractNumId w:val="32"/>
  </w:num>
  <w:num w:numId="16">
    <w:abstractNumId w:val="26"/>
  </w:num>
  <w:num w:numId="17">
    <w:abstractNumId w:val="31"/>
  </w:num>
  <w:num w:numId="18">
    <w:abstractNumId w:val="1"/>
  </w:num>
  <w:num w:numId="19">
    <w:abstractNumId w:val="9"/>
  </w:num>
  <w:num w:numId="20">
    <w:abstractNumId w:val="19"/>
  </w:num>
  <w:num w:numId="21">
    <w:abstractNumId w:val="30"/>
  </w:num>
  <w:num w:numId="22">
    <w:abstractNumId w:val="17"/>
  </w:num>
  <w:num w:numId="23">
    <w:abstractNumId w:val="5"/>
  </w:num>
  <w:num w:numId="24">
    <w:abstractNumId w:val="33"/>
  </w:num>
  <w:num w:numId="25">
    <w:abstractNumId w:val="23"/>
  </w:num>
  <w:num w:numId="26">
    <w:abstractNumId w:val="16"/>
  </w:num>
  <w:num w:numId="27">
    <w:abstractNumId w:val="12"/>
  </w:num>
  <w:num w:numId="28">
    <w:abstractNumId w:val="20"/>
  </w:num>
  <w:num w:numId="29">
    <w:abstractNumId w:val="29"/>
  </w:num>
  <w:num w:numId="30">
    <w:abstractNumId w:val="28"/>
  </w:num>
  <w:num w:numId="31">
    <w:abstractNumId w:val="27"/>
  </w:num>
  <w:num w:numId="32">
    <w:abstractNumId w:val="2"/>
  </w:num>
  <w:num w:numId="33">
    <w:abstractNumId w:val="10"/>
  </w:num>
  <w:num w:numId="34">
    <w:abstractNumId w:val="11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mwqAUASEL/siwAAAA="/>
  </w:docVars>
  <w:rsids>
    <w:rsidRoot w:val="00117682"/>
    <w:rsid w:val="000037F3"/>
    <w:rsid w:val="0004152B"/>
    <w:rsid w:val="00047D46"/>
    <w:rsid w:val="00050897"/>
    <w:rsid w:val="0006006A"/>
    <w:rsid w:val="00073BDE"/>
    <w:rsid w:val="000770C4"/>
    <w:rsid w:val="00092B1C"/>
    <w:rsid w:val="000C10A6"/>
    <w:rsid w:val="000E4393"/>
    <w:rsid w:val="000F527F"/>
    <w:rsid w:val="000F7320"/>
    <w:rsid w:val="00103588"/>
    <w:rsid w:val="00110C1C"/>
    <w:rsid w:val="00116B1E"/>
    <w:rsid w:val="00117682"/>
    <w:rsid w:val="00123CD7"/>
    <w:rsid w:val="00131467"/>
    <w:rsid w:val="001361AF"/>
    <w:rsid w:val="00145165"/>
    <w:rsid w:val="001827AB"/>
    <w:rsid w:val="00193DF8"/>
    <w:rsid w:val="001A3F4F"/>
    <w:rsid w:val="001A7198"/>
    <w:rsid w:val="001B623F"/>
    <w:rsid w:val="001C4933"/>
    <w:rsid w:val="001C7220"/>
    <w:rsid w:val="001D0BBD"/>
    <w:rsid w:val="001D3C3F"/>
    <w:rsid w:val="001F2308"/>
    <w:rsid w:val="001F47A7"/>
    <w:rsid w:val="0022030E"/>
    <w:rsid w:val="00221B24"/>
    <w:rsid w:val="00232F84"/>
    <w:rsid w:val="00236AFB"/>
    <w:rsid w:val="00247D1A"/>
    <w:rsid w:val="00250AA1"/>
    <w:rsid w:val="0026061F"/>
    <w:rsid w:val="002622CE"/>
    <w:rsid w:val="002644D0"/>
    <w:rsid w:val="002657E7"/>
    <w:rsid w:val="0027019E"/>
    <w:rsid w:val="00295561"/>
    <w:rsid w:val="002956E3"/>
    <w:rsid w:val="002A2E85"/>
    <w:rsid w:val="002B4A91"/>
    <w:rsid w:val="002C60AF"/>
    <w:rsid w:val="002C6200"/>
    <w:rsid w:val="002C6D35"/>
    <w:rsid w:val="002D507F"/>
    <w:rsid w:val="002D5AFA"/>
    <w:rsid w:val="002E57DF"/>
    <w:rsid w:val="002F1767"/>
    <w:rsid w:val="002F41AF"/>
    <w:rsid w:val="0030153F"/>
    <w:rsid w:val="003108F4"/>
    <w:rsid w:val="00316635"/>
    <w:rsid w:val="00321B37"/>
    <w:rsid w:val="003247E7"/>
    <w:rsid w:val="00325FD5"/>
    <w:rsid w:val="00330909"/>
    <w:rsid w:val="00343873"/>
    <w:rsid w:val="0037056E"/>
    <w:rsid w:val="00380DB6"/>
    <w:rsid w:val="003929CE"/>
    <w:rsid w:val="00393F15"/>
    <w:rsid w:val="003A19AC"/>
    <w:rsid w:val="003B4D92"/>
    <w:rsid w:val="003C7754"/>
    <w:rsid w:val="003D0185"/>
    <w:rsid w:val="003D0EA1"/>
    <w:rsid w:val="003D1A01"/>
    <w:rsid w:val="003D4FF9"/>
    <w:rsid w:val="003F3F2E"/>
    <w:rsid w:val="003F759E"/>
    <w:rsid w:val="0040271D"/>
    <w:rsid w:val="00404736"/>
    <w:rsid w:val="004049D7"/>
    <w:rsid w:val="004075BA"/>
    <w:rsid w:val="00433649"/>
    <w:rsid w:val="004361C8"/>
    <w:rsid w:val="00446C15"/>
    <w:rsid w:val="00465B15"/>
    <w:rsid w:val="004676D5"/>
    <w:rsid w:val="0047126A"/>
    <w:rsid w:val="00471A32"/>
    <w:rsid w:val="00471DA5"/>
    <w:rsid w:val="004734A5"/>
    <w:rsid w:val="00483EAC"/>
    <w:rsid w:val="004914AE"/>
    <w:rsid w:val="004A0FF5"/>
    <w:rsid w:val="004A728A"/>
    <w:rsid w:val="004B2396"/>
    <w:rsid w:val="004C3446"/>
    <w:rsid w:val="004D5C47"/>
    <w:rsid w:val="004E238D"/>
    <w:rsid w:val="004F29F2"/>
    <w:rsid w:val="00513CD7"/>
    <w:rsid w:val="005155F3"/>
    <w:rsid w:val="0051759D"/>
    <w:rsid w:val="0052078E"/>
    <w:rsid w:val="00521123"/>
    <w:rsid w:val="005314EE"/>
    <w:rsid w:val="0053634C"/>
    <w:rsid w:val="005441E0"/>
    <w:rsid w:val="00546BC0"/>
    <w:rsid w:val="005705A0"/>
    <w:rsid w:val="00571F56"/>
    <w:rsid w:val="0057672E"/>
    <w:rsid w:val="00586643"/>
    <w:rsid w:val="005941DD"/>
    <w:rsid w:val="005A6B85"/>
    <w:rsid w:val="005D5260"/>
    <w:rsid w:val="005E4745"/>
    <w:rsid w:val="005F1D76"/>
    <w:rsid w:val="0060218A"/>
    <w:rsid w:val="0060290A"/>
    <w:rsid w:val="00630854"/>
    <w:rsid w:val="00634C19"/>
    <w:rsid w:val="0064241A"/>
    <w:rsid w:val="006544FA"/>
    <w:rsid w:val="00657CB9"/>
    <w:rsid w:val="006719A6"/>
    <w:rsid w:val="00674DCC"/>
    <w:rsid w:val="00681B1B"/>
    <w:rsid w:val="00681E82"/>
    <w:rsid w:val="0068539D"/>
    <w:rsid w:val="00690895"/>
    <w:rsid w:val="006A20A9"/>
    <w:rsid w:val="006A3FF0"/>
    <w:rsid w:val="006B0E8F"/>
    <w:rsid w:val="006B3272"/>
    <w:rsid w:val="006B6D58"/>
    <w:rsid w:val="006C7932"/>
    <w:rsid w:val="007162CA"/>
    <w:rsid w:val="00717FAA"/>
    <w:rsid w:val="00720C60"/>
    <w:rsid w:val="00721C8A"/>
    <w:rsid w:val="00721D2D"/>
    <w:rsid w:val="00734C7A"/>
    <w:rsid w:val="0073660B"/>
    <w:rsid w:val="00745BF2"/>
    <w:rsid w:val="0076114C"/>
    <w:rsid w:val="00766EFB"/>
    <w:rsid w:val="00774822"/>
    <w:rsid w:val="00775CB3"/>
    <w:rsid w:val="00787EA0"/>
    <w:rsid w:val="007B30C6"/>
    <w:rsid w:val="007D693B"/>
    <w:rsid w:val="007F7E88"/>
    <w:rsid w:val="00807A6C"/>
    <w:rsid w:val="00815A2C"/>
    <w:rsid w:val="008307E8"/>
    <w:rsid w:val="00836A1D"/>
    <w:rsid w:val="00840AE1"/>
    <w:rsid w:val="0086173B"/>
    <w:rsid w:val="00861D65"/>
    <w:rsid w:val="008719B1"/>
    <w:rsid w:val="008769FE"/>
    <w:rsid w:val="0089401F"/>
    <w:rsid w:val="008A661C"/>
    <w:rsid w:val="008C2E29"/>
    <w:rsid w:val="008C66C8"/>
    <w:rsid w:val="008F2EC3"/>
    <w:rsid w:val="009255A1"/>
    <w:rsid w:val="00936889"/>
    <w:rsid w:val="00954186"/>
    <w:rsid w:val="0095583E"/>
    <w:rsid w:val="009625D7"/>
    <w:rsid w:val="00963AF6"/>
    <w:rsid w:val="00967185"/>
    <w:rsid w:val="009714ED"/>
    <w:rsid w:val="009835C4"/>
    <w:rsid w:val="00993FDC"/>
    <w:rsid w:val="009A4CD6"/>
    <w:rsid w:val="009B7434"/>
    <w:rsid w:val="009C4494"/>
    <w:rsid w:val="009C5506"/>
    <w:rsid w:val="009D01FC"/>
    <w:rsid w:val="009D222E"/>
    <w:rsid w:val="00A00836"/>
    <w:rsid w:val="00A030AB"/>
    <w:rsid w:val="00A235EF"/>
    <w:rsid w:val="00A27A0E"/>
    <w:rsid w:val="00A36513"/>
    <w:rsid w:val="00A37F30"/>
    <w:rsid w:val="00A51641"/>
    <w:rsid w:val="00A65D1C"/>
    <w:rsid w:val="00A802AE"/>
    <w:rsid w:val="00A819FB"/>
    <w:rsid w:val="00AC4421"/>
    <w:rsid w:val="00AD098C"/>
    <w:rsid w:val="00AE2639"/>
    <w:rsid w:val="00AE75A8"/>
    <w:rsid w:val="00B1357F"/>
    <w:rsid w:val="00B13FDE"/>
    <w:rsid w:val="00B27CF4"/>
    <w:rsid w:val="00B31C9F"/>
    <w:rsid w:val="00B329A5"/>
    <w:rsid w:val="00B43380"/>
    <w:rsid w:val="00B52C37"/>
    <w:rsid w:val="00B60CBF"/>
    <w:rsid w:val="00B74D07"/>
    <w:rsid w:val="00B81DB0"/>
    <w:rsid w:val="00B85FA5"/>
    <w:rsid w:val="00B91926"/>
    <w:rsid w:val="00B9380D"/>
    <w:rsid w:val="00BA2FD9"/>
    <w:rsid w:val="00BA441F"/>
    <w:rsid w:val="00BA7DC2"/>
    <w:rsid w:val="00BB21B9"/>
    <w:rsid w:val="00BB2824"/>
    <w:rsid w:val="00BC3DFA"/>
    <w:rsid w:val="00BD09DA"/>
    <w:rsid w:val="00BD288C"/>
    <w:rsid w:val="00BE428F"/>
    <w:rsid w:val="00BE6460"/>
    <w:rsid w:val="00C01054"/>
    <w:rsid w:val="00C1014E"/>
    <w:rsid w:val="00C11010"/>
    <w:rsid w:val="00C26DC5"/>
    <w:rsid w:val="00C325E7"/>
    <w:rsid w:val="00C37D65"/>
    <w:rsid w:val="00C470FE"/>
    <w:rsid w:val="00C53E99"/>
    <w:rsid w:val="00C561B7"/>
    <w:rsid w:val="00C701BC"/>
    <w:rsid w:val="00C72217"/>
    <w:rsid w:val="00C7781A"/>
    <w:rsid w:val="00C9342D"/>
    <w:rsid w:val="00CA06AE"/>
    <w:rsid w:val="00CB21FA"/>
    <w:rsid w:val="00CC2273"/>
    <w:rsid w:val="00CD3838"/>
    <w:rsid w:val="00CE6871"/>
    <w:rsid w:val="00CF1202"/>
    <w:rsid w:val="00D06386"/>
    <w:rsid w:val="00D30FAB"/>
    <w:rsid w:val="00D4673C"/>
    <w:rsid w:val="00D50BD7"/>
    <w:rsid w:val="00D51677"/>
    <w:rsid w:val="00D53D3B"/>
    <w:rsid w:val="00D73907"/>
    <w:rsid w:val="00D74300"/>
    <w:rsid w:val="00D900D4"/>
    <w:rsid w:val="00DA1FF4"/>
    <w:rsid w:val="00DB2105"/>
    <w:rsid w:val="00DC4A20"/>
    <w:rsid w:val="00DF13DF"/>
    <w:rsid w:val="00DF1BB5"/>
    <w:rsid w:val="00E1773D"/>
    <w:rsid w:val="00E2115D"/>
    <w:rsid w:val="00E26FC2"/>
    <w:rsid w:val="00E34DE1"/>
    <w:rsid w:val="00E457AB"/>
    <w:rsid w:val="00E51B5B"/>
    <w:rsid w:val="00E639F8"/>
    <w:rsid w:val="00E73A6C"/>
    <w:rsid w:val="00E74118"/>
    <w:rsid w:val="00E76C91"/>
    <w:rsid w:val="00E838FF"/>
    <w:rsid w:val="00E862D9"/>
    <w:rsid w:val="00E90BF5"/>
    <w:rsid w:val="00E94540"/>
    <w:rsid w:val="00EA4D78"/>
    <w:rsid w:val="00EB6AD9"/>
    <w:rsid w:val="00EC31A3"/>
    <w:rsid w:val="00EE2BAA"/>
    <w:rsid w:val="00EF1EB5"/>
    <w:rsid w:val="00F02C03"/>
    <w:rsid w:val="00F35116"/>
    <w:rsid w:val="00F4490B"/>
    <w:rsid w:val="00F47EBA"/>
    <w:rsid w:val="00F50BC3"/>
    <w:rsid w:val="00F579BB"/>
    <w:rsid w:val="00F615AC"/>
    <w:rsid w:val="00F737BA"/>
    <w:rsid w:val="00F77BA8"/>
    <w:rsid w:val="00F807A4"/>
    <w:rsid w:val="00F97C63"/>
    <w:rsid w:val="00FB20E6"/>
    <w:rsid w:val="00FB7BAD"/>
    <w:rsid w:val="00FD5AE1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545BA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DBDD48-FB25-416F-A481-143B8016E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590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14</cp:revision>
  <cp:lastPrinted>2018-11-05T15:55:00Z</cp:lastPrinted>
  <dcterms:created xsi:type="dcterms:W3CDTF">2018-11-05T14:52:00Z</dcterms:created>
  <dcterms:modified xsi:type="dcterms:W3CDTF">2018-11-05T15:56:00Z</dcterms:modified>
</cp:coreProperties>
</file>